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20EC0" w14:textId="7DE7187F" w:rsidR="00524BE0" w:rsidRDefault="00000000">
      <w:pPr>
        <w:pStyle w:val="Title"/>
      </w:pPr>
      <w:proofErr w:type="spellStart"/>
      <w:r>
        <w:t>shah_vaishakhi</w:t>
      </w:r>
      <w:proofErr w:type="spellEnd"/>
    </w:p>
    <w:p w14:paraId="0C7C923A" w14:textId="77777777" w:rsidR="00524BE0" w:rsidRDefault="00000000">
      <w:pPr>
        <w:pStyle w:val="Author"/>
      </w:pPr>
      <w:r>
        <w:t>Vaishakhi Shah</w:t>
      </w:r>
    </w:p>
    <w:p w14:paraId="22027092" w14:textId="77777777" w:rsidR="00524BE0" w:rsidRDefault="00000000">
      <w:pPr>
        <w:pStyle w:val="Date"/>
      </w:pPr>
      <w:r>
        <w:t>2024-03-07</w:t>
      </w:r>
    </w:p>
    <w:p w14:paraId="2D3BDFD8" w14:textId="77777777" w:rsidR="00524BE0" w:rsidRDefault="00000000">
      <w:pPr>
        <w:pStyle w:val="Heading1"/>
      </w:pPr>
      <w:bookmarkStart w:id="0" w:name="X410288def5f63dbdc2f17cac751227f3e29ab34"/>
      <w:r>
        <w:t>Create a function that computes the mean, median, min, and max values.</w:t>
      </w:r>
    </w:p>
    <w:p w14:paraId="6D0739CF" w14:textId="77777777" w:rsidR="00524BE0" w:rsidRDefault="00000000">
      <w:pPr>
        <w:pStyle w:val="Heading1"/>
      </w:pPr>
      <w:bookmarkStart w:id="1" w:name="X0a5aca597d19f9f1f81b3983b5ca8892584ff24"/>
      <w:bookmarkEnd w:id="0"/>
      <w:r>
        <w:t>Use this function to compute those values for the attitude data set.</w:t>
      </w:r>
    </w:p>
    <w:p w14:paraId="494199F5" w14:textId="77777777" w:rsidR="00524BE0" w:rsidRDefault="00000000">
      <w:pPr>
        <w:pStyle w:val="Heading1"/>
      </w:pPr>
      <w:bookmarkStart w:id="2" w:name="Xce4bb7273c82c42d0fb2da30239262f13cdb02f"/>
      <w:bookmarkEnd w:id="1"/>
      <w:r>
        <w:t>Step1 : Lets look at the attitude data and try to understand</w:t>
      </w:r>
    </w:p>
    <w:p w14:paraId="74BC2B16" w14:textId="77777777" w:rsidR="00524BE0" w:rsidRDefault="00000000">
      <w:pPr>
        <w:pStyle w:val="SourceCode"/>
      </w:pPr>
      <w:r>
        <w:rPr>
          <w:rStyle w:val="CommentTok"/>
        </w:rPr>
        <w:t># View(attitude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ttitude)</w:t>
      </w:r>
    </w:p>
    <w:p w14:paraId="71CDD816" w14:textId="77777777" w:rsidR="00524BE0" w:rsidRDefault="00000000">
      <w:pPr>
        <w:pStyle w:val="SourceCode"/>
      </w:pPr>
      <w:r>
        <w:rPr>
          <w:rStyle w:val="VerbatimChar"/>
        </w:rPr>
        <w:t>##   rating complaints privileges learning raises critical advance</w:t>
      </w:r>
      <w:r>
        <w:br/>
      </w:r>
      <w:r>
        <w:rPr>
          <w:rStyle w:val="VerbatimChar"/>
        </w:rPr>
        <w:t>## 1     43         51         30       39     61       92      45</w:t>
      </w:r>
      <w:r>
        <w:br/>
      </w:r>
      <w:r>
        <w:rPr>
          <w:rStyle w:val="VerbatimChar"/>
        </w:rPr>
        <w:t>## 2     63         64         51       54     63       73      47</w:t>
      </w:r>
      <w:r>
        <w:br/>
      </w:r>
      <w:r>
        <w:rPr>
          <w:rStyle w:val="VerbatimChar"/>
        </w:rPr>
        <w:t>## 3     71         70         68       69     76       86      48</w:t>
      </w:r>
      <w:r>
        <w:br/>
      </w:r>
      <w:r>
        <w:rPr>
          <w:rStyle w:val="VerbatimChar"/>
        </w:rPr>
        <w:t>## 4     61         63         45       47     54       84      35</w:t>
      </w:r>
      <w:r>
        <w:br/>
      </w:r>
      <w:r>
        <w:rPr>
          <w:rStyle w:val="VerbatimChar"/>
        </w:rPr>
        <w:t>## 5     81         78         56       66     71       83      47</w:t>
      </w:r>
      <w:r>
        <w:br/>
      </w:r>
      <w:r>
        <w:rPr>
          <w:rStyle w:val="VerbatimChar"/>
        </w:rPr>
        <w:t>## 6     43         55         49       44     54       49      34</w:t>
      </w:r>
    </w:p>
    <w:p w14:paraId="00E7AFD1" w14:textId="77777777" w:rsidR="00524BE0" w:rsidRDefault="00000000">
      <w:pPr>
        <w:pStyle w:val="Heading1"/>
      </w:pPr>
      <w:bookmarkStart w:id="3" w:name="X79d9152f5b4816c03a1b4d41f83f47367e8e06f"/>
      <w:bookmarkEnd w:id="2"/>
      <w:r>
        <w:t>Some additional data analyzing : knowing the data (extra)</w:t>
      </w:r>
    </w:p>
    <w:p w14:paraId="5350A716" w14:textId="77777777" w:rsidR="00524BE0" w:rsidRDefault="00000000">
      <w:pPr>
        <w:pStyle w:val="SourceCode"/>
      </w:pPr>
      <w:r>
        <w:rPr>
          <w:rStyle w:val="CommentTok"/>
        </w:rPr>
        <w:t xml:space="preserve">#Displaying the column names 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attitude)</w:t>
      </w:r>
    </w:p>
    <w:p w14:paraId="5826DFBE" w14:textId="77777777" w:rsidR="00524BE0" w:rsidRDefault="00000000">
      <w:pPr>
        <w:pStyle w:val="SourceCode"/>
      </w:pPr>
      <w:r>
        <w:rPr>
          <w:rStyle w:val="VerbatimChar"/>
        </w:rPr>
        <w:t xml:space="preserve">## [1] "rating"     "complaints" "privileges" "learning"   "raises"    </w:t>
      </w:r>
      <w:r>
        <w:br/>
      </w:r>
      <w:r>
        <w:rPr>
          <w:rStyle w:val="VerbatimChar"/>
        </w:rPr>
        <w:t>## [6] "critical"   "advance"</w:t>
      </w:r>
    </w:p>
    <w:p w14:paraId="66625EC7" w14:textId="77777777" w:rsidR="00524BE0" w:rsidRDefault="00000000">
      <w:pPr>
        <w:pStyle w:val="SourceCode"/>
      </w:pPr>
      <w:r>
        <w:rPr>
          <w:rStyle w:val="CommentTok"/>
        </w:rPr>
        <w:t># Dimensions (no. of r,c of dataframe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attitude)</w:t>
      </w:r>
    </w:p>
    <w:p w14:paraId="66DAE191" w14:textId="77777777" w:rsidR="00524BE0" w:rsidRDefault="00000000">
      <w:pPr>
        <w:pStyle w:val="SourceCode"/>
      </w:pPr>
      <w:r>
        <w:rPr>
          <w:rStyle w:val="VerbatimChar"/>
        </w:rPr>
        <w:t>## [1] 30  7</w:t>
      </w:r>
    </w:p>
    <w:p w14:paraId="760C5961" w14:textId="77777777" w:rsidR="00524BE0" w:rsidRDefault="00000000">
      <w:pPr>
        <w:pStyle w:val="SourceCode"/>
      </w:pPr>
      <w:r>
        <w:rPr>
          <w:rStyle w:val="CommentTok"/>
        </w:rPr>
        <w:t xml:space="preserve"># type of dataframe 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attitude)</w:t>
      </w:r>
    </w:p>
    <w:p w14:paraId="52CDD90C" w14:textId="77777777" w:rsidR="00524BE0" w:rsidRDefault="00000000">
      <w:pPr>
        <w:pStyle w:val="SourceCode"/>
      </w:pPr>
      <w:r>
        <w:rPr>
          <w:rStyle w:val="VerbatimChar"/>
        </w:rPr>
        <w:t>## [1] "data.frame"</w:t>
      </w:r>
    </w:p>
    <w:p w14:paraId="3E0C701C" w14:textId="77777777" w:rsidR="00524BE0" w:rsidRDefault="00000000">
      <w:pPr>
        <w:pStyle w:val="SourceCode"/>
      </w:pPr>
      <w:r>
        <w:rPr>
          <w:rStyle w:val="CommentTok"/>
        </w:rPr>
        <w:t xml:space="preserve"># Structure of dataframe variables 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attitude)</w:t>
      </w:r>
    </w:p>
    <w:p w14:paraId="7E35B856" w14:textId="77777777" w:rsidR="00524BE0" w:rsidRDefault="00000000">
      <w:pPr>
        <w:pStyle w:val="SourceCode"/>
      </w:pPr>
      <w:r>
        <w:rPr>
          <w:rStyle w:val="VerbatimChar"/>
        </w:rPr>
        <w:lastRenderedPageBreak/>
        <w:t>## 'data.frame':    30 obs. of  7 variables:</w:t>
      </w:r>
      <w:r>
        <w:br/>
      </w:r>
      <w:r>
        <w:rPr>
          <w:rStyle w:val="VerbatimChar"/>
        </w:rPr>
        <w:t>##  $ rating    : num  43 63 71 61 81 43 58 71 72 67 ...</w:t>
      </w:r>
      <w:r>
        <w:br/>
      </w:r>
      <w:r>
        <w:rPr>
          <w:rStyle w:val="VerbatimChar"/>
        </w:rPr>
        <w:t>##  $ complaints: num  51 64 70 63 78 55 67 75 82 61 ...</w:t>
      </w:r>
      <w:r>
        <w:br/>
      </w:r>
      <w:r>
        <w:rPr>
          <w:rStyle w:val="VerbatimChar"/>
        </w:rPr>
        <w:t>##  $ privileges: num  30 51 68 45 56 49 42 50 72 45 ...</w:t>
      </w:r>
      <w:r>
        <w:br/>
      </w:r>
      <w:r>
        <w:rPr>
          <w:rStyle w:val="VerbatimChar"/>
        </w:rPr>
        <w:t>##  $ learning  : num  39 54 69 47 66 44 56 55 67 47 ...</w:t>
      </w:r>
      <w:r>
        <w:br/>
      </w:r>
      <w:r>
        <w:rPr>
          <w:rStyle w:val="VerbatimChar"/>
        </w:rPr>
        <w:t>##  $ raises    : num  61 63 76 54 71 54 66 70 71 62 ...</w:t>
      </w:r>
      <w:r>
        <w:br/>
      </w:r>
      <w:r>
        <w:rPr>
          <w:rStyle w:val="VerbatimChar"/>
        </w:rPr>
        <w:t>##  $ critical  : num  92 73 86 84 83 49 68 66 83 80 ...</w:t>
      </w:r>
      <w:r>
        <w:br/>
      </w:r>
      <w:r>
        <w:rPr>
          <w:rStyle w:val="VerbatimChar"/>
        </w:rPr>
        <w:t>##  $ advance   : num  45 47 48 35 47 34 35 41 31 41 ...</w:t>
      </w:r>
    </w:p>
    <w:p w14:paraId="6DEDB719" w14:textId="77777777" w:rsidR="00524BE0" w:rsidRDefault="00000000">
      <w:pPr>
        <w:pStyle w:val="Heading1"/>
      </w:pPr>
      <w:bookmarkStart w:id="4" w:name="Xbf80804c3206b2c2863ce204e5a3b862ffd0381"/>
      <w:bookmarkEnd w:id="3"/>
      <w:r>
        <w:t>Step2 : Envisioning the output : doing steps to retreive the required output</w:t>
      </w:r>
    </w:p>
    <w:p w14:paraId="53961DA9" w14:textId="77777777" w:rsidR="00524BE0" w:rsidRDefault="00000000">
      <w:pPr>
        <w:pStyle w:val="Heading1"/>
      </w:pPr>
      <w:bookmarkStart w:id="5" w:name="a.-determine-the-number-of-columns"/>
      <w:bookmarkEnd w:id="4"/>
      <w:r>
        <w:t>a. determine the number of columns</w:t>
      </w:r>
    </w:p>
    <w:p w14:paraId="40FCC5AB" w14:textId="77777777" w:rsidR="00524BE0" w:rsidRDefault="00000000">
      <w:pPr>
        <w:pStyle w:val="SourceCode"/>
      </w:pPr>
      <w:r>
        <w:rPr>
          <w:rStyle w:val="NormalTok"/>
        </w:rPr>
        <w:t xml:space="preserve">column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attitude)</w:t>
      </w:r>
      <w:r>
        <w:br/>
      </w:r>
      <w:r>
        <w:rPr>
          <w:rStyle w:val="NormalTok"/>
        </w:rPr>
        <w:t>column_num</w:t>
      </w:r>
    </w:p>
    <w:p w14:paraId="3C3812D4" w14:textId="77777777" w:rsidR="00524BE0" w:rsidRDefault="00000000">
      <w:pPr>
        <w:pStyle w:val="SourceCode"/>
      </w:pPr>
      <w:r>
        <w:rPr>
          <w:rStyle w:val="VerbatimChar"/>
        </w:rPr>
        <w:t>## [1] 7</w:t>
      </w:r>
    </w:p>
    <w:p w14:paraId="4E372376" w14:textId="77777777" w:rsidR="00524BE0" w:rsidRDefault="00000000">
      <w:pPr>
        <w:pStyle w:val="Heading1"/>
      </w:pPr>
      <w:bookmarkStart w:id="6" w:name="b.-extracting-a-column-name"/>
      <w:bookmarkEnd w:id="5"/>
      <w:r>
        <w:t>b. extracting a column name</w:t>
      </w:r>
    </w:p>
    <w:p w14:paraId="3458348B" w14:textId="77777777" w:rsidR="00524BE0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attitude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36E487B2" w14:textId="77777777" w:rsidR="00524BE0" w:rsidRDefault="00000000">
      <w:pPr>
        <w:pStyle w:val="SourceCode"/>
      </w:pPr>
      <w:r>
        <w:rPr>
          <w:rStyle w:val="VerbatimChar"/>
        </w:rPr>
        <w:t>## [1] "rating"</w:t>
      </w:r>
    </w:p>
    <w:p w14:paraId="78369146" w14:textId="77777777" w:rsidR="00524BE0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attitude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607033EC" w14:textId="77777777" w:rsidR="00524BE0" w:rsidRDefault="00000000">
      <w:pPr>
        <w:pStyle w:val="SourceCode"/>
      </w:pPr>
      <w:r>
        <w:rPr>
          <w:rStyle w:val="VerbatimChar"/>
        </w:rPr>
        <w:t>## [1] "complaints"</w:t>
      </w:r>
    </w:p>
    <w:p w14:paraId="4B84CA90" w14:textId="77777777" w:rsidR="00524BE0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attitude[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405BCA62" w14:textId="77777777" w:rsidR="00524BE0" w:rsidRDefault="00000000">
      <w:pPr>
        <w:pStyle w:val="SourceCode"/>
      </w:pPr>
      <w:r>
        <w:rPr>
          <w:rStyle w:val="VerbatimChar"/>
        </w:rPr>
        <w:t>## [1] "privileges"</w:t>
      </w:r>
    </w:p>
    <w:p w14:paraId="1C6FE3CD" w14:textId="77777777" w:rsidR="00524BE0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attitude[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14:paraId="0B82ECEB" w14:textId="77777777" w:rsidR="00524BE0" w:rsidRDefault="00000000">
      <w:pPr>
        <w:pStyle w:val="SourceCode"/>
      </w:pPr>
      <w:r>
        <w:rPr>
          <w:rStyle w:val="VerbatimChar"/>
        </w:rPr>
        <w:t>## [1] "learning"</w:t>
      </w:r>
    </w:p>
    <w:p w14:paraId="38C7A4C0" w14:textId="77777777" w:rsidR="00524BE0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attitude[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5E082820" w14:textId="77777777" w:rsidR="00524BE0" w:rsidRDefault="00000000">
      <w:pPr>
        <w:pStyle w:val="SourceCode"/>
      </w:pPr>
      <w:r>
        <w:rPr>
          <w:rStyle w:val="VerbatimChar"/>
        </w:rPr>
        <w:t>## [1] "raises"</w:t>
      </w:r>
    </w:p>
    <w:p w14:paraId="79F82D50" w14:textId="77777777" w:rsidR="00524BE0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attitude[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40EF4029" w14:textId="77777777" w:rsidR="00524BE0" w:rsidRDefault="00000000">
      <w:pPr>
        <w:pStyle w:val="SourceCode"/>
      </w:pPr>
      <w:r>
        <w:rPr>
          <w:rStyle w:val="VerbatimChar"/>
        </w:rPr>
        <w:t>## [1] "critical"</w:t>
      </w:r>
    </w:p>
    <w:p w14:paraId="357D4687" w14:textId="77777777" w:rsidR="00524BE0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attitude[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22077685" w14:textId="77777777" w:rsidR="00524BE0" w:rsidRDefault="00000000">
      <w:pPr>
        <w:pStyle w:val="SourceCode"/>
      </w:pPr>
      <w:r>
        <w:rPr>
          <w:rStyle w:val="VerbatimChar"/>
        </w:rPr>
        <w:t>## [1] "advance"</w:t>
      </w:r>
    </w:p>
    <w:p w14:paraId="135A9F1D" w14:textId="77777777" w:rsidR="00524BE0" w:rsidRDefault="00000000">
      <w:pPr>
        <w:pStyle w:val="Heading1"/>
      </w:pPr>
      <w:bookmarkStart w:id="7" w:name="X8ce8ff9b1f61dd5154887f38df7d8087f1f09ef"/>
      <w:bookmarkEnd w:id="6"/>
      <w:r>
        <w:lastRenderedPageBreak/>
        <w:t>c. identify and compute the function : mean, median, min, and max values.</w:t>
      </w:r>
    </w:p>
    <w:p w14:paraId="1696EA5D" w14:textId="77777777" w:rsidR="00524BE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ttitude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36A9A88F" w14:textId="77777777" w:rsidR="00524BE0" w:rsidRDefault="00000000">
      <w:pPr>
        <w:pStyle w:val="SourceCode"/>
      </w:pPr>
      <w:r>
        <w:rPr>
          <w:rStyle w:val="VerbatimChar"/>
        </w:rPr>
        <w:t>## [1] 64.63333</w:t>
      </w:r>
    </w:p>
    <w:p w14:paraId="25B44753" w14:textId="77777777" w:rsidR="00524BE0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 xml:space="preserve"> (attitude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1020F8AC" w14:textId="77777777" w:rsidR="00524BE0" w:rsidRDefault="00000000">
      <w:pPr>
        <w:pStyle w:val="SourceCode"/>
      </w:pPr>
      <w:r>
        <w:rPr>
          <w:rStyle w:val="VerbatimChar"/>
        </w:rPr>
        <w:t>## [1] 65.5</w:t>
      </w:r>
    </w:p>
    <w:p w14:paraId="5BF096D4" w14:textId="77777777" w:rsidR="00524BE0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 xml:space="preserve"> (attitude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37D733A2" w14:textId="77777777" w:rsidR="00524BE0" w:rsidRDefault="00000000">
      <w:pPr>
        <w:pStyle w:val="SourceCode"/>
      </w:pPr>
      <w:r>
        <w:rPr>
          <w:rStyle w:val="VerbatimChar"/>
        </w:rPr>
        <w:t>## [1] 40</w:t>
      </w:r>
    </w:p>
    <w:p w14:paraId="55E4A7EA" w14:textId="77777777" w:rsidR="00524BE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 xml:space="preserve"> (attitude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400AA296" w14:textId="77777777" w:rsidR="00524BE0" w:rsidRDefault="00000000">
      <w:pPr>
        <w:pStyle w:val="SourceCode"/>
      </w:pPr>
      <w:r>
        <w:rPr>
          <w:rStyle w:val="VerbatimChar"/>
        </w:rPr>
        <w:t>## [1] 85</w:t>
      </w:r>
    </w:p>
    <w:p w14:paraId="730C2184" w14:textId="77777777" w:rsidR="00524BE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ttitude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336EBAAB" w14:textId="77777777" w:rsidR="00524BE0" w:rsidRDefault="00000000">
      <w:pPr>
        <w:pStyle w:val="SourceCode"/>
      </w:pPr>
      <w:r>
        <w:rPr>
          <w:rStyle w:val="VerbatimChar"/>
        </w:rPr>
        <w:t>## [1] 66.6</w:t>
      </w:r>
    </w:p>
    <w:p w14:paraId="39FBF362" w14:textId="77777777" w:rsidR="00524BE0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 xml:space="preserve"> (attitude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11B4D876" w14:textId="77777777" w:rsidR="00524BE0" w:rsidRDefault="00000000">
      <w:pPr>
        <w:pStyle w:val="SourceCode"/>
      </w:pPr>
      <w:r>
        <w:rPr>
          <w:rStyle w:val="VerbatimChar"/>
        </w:rPr>
        <w:t>## [1] 65</w:t>
      </w:r>
    </w:p>
    <w:p w14:paraId="61E0E2E2" w14:textId="77777777" w:rsidR="00524BE0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 xml:space="preserve"> (attitude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0B6CE4E7" w14:textId="77777777" w:rsidR="00524BE0" w:rsidRDefault="00000000">
      <w:pPr>
        <w:pStyle w:val="SourceCode"/>
      </w:pPr>
      <w:r>
        <w:rPr>
          <w:rStyle w:val="VerbatimChar"/>
        </w:rPr>
        <w:t>## [1] 37</w:t>
      </w:r>
    </w:p>
    <w:p w14:paraId="6B961B80" w14:textId="77777777" w:rsidR="00524BE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 xml:space="preserve"> (attitude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78A9F66E" w14:textId="77777777" w:rsidR="00524BE0" w:rsidRDefault="00000000">
      <w:pPr>
        <w:pStyle w:val="SourceCode"/>
      </w:pPr>
      <w:r>
        <w:rPr>
          <w:rStyle w:val="VerbatimChar"/>
        </w:rPr>
        <w:t>## [1] 90</w:t>
      </w:r>
    </w:p>
    <w:p w14:paraId="2B5FE09C" w14:textId="77777777" w:rsidR="00524BE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ttitude[,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183883E3" w14:textId="77777777" w:rsidR="00524BE0" w:rsidRDefault="00000000">
      <w:pPr>
        <w:pStyle w:val="SourceCode"/>
      </w:pPr>
      <w:r>
        <w:rPr>
          <w:rStyle w:val="VerbatimChar"/>
        </w:rPr>
        <w:t>## [1] 53.13333</w:t>
      </w:r>
    </w:p>
    <w:p w14:paraId="4B284C51" w14:textId="77777777" w:rsidR="00524BE0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 xml:space="preserve"> (attitude[,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6404A9BF" w14:textId="77777777" w:rsidR="00524BE0" w:rsidRDefault="00000000">
      <w:pPr>
        <w:pStyle w:val="SourceCode"/>
      </w:pPr>
      <w:r>
        <w:rPr>
          <w:rStyle w:val="VerbatimChar"/>
        </w:rPr>
        <w:t>## [1] 51.5</w:t>
      </w:r>
    </w:p>
    <w:p w14:paraId="21F0FAED" w14:textId="77777777" w:rsidR="00524BE0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 xml:space="preserve"> (attitude[,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34D71736" w14:textId="77777777" w:rsidR="00524BE0" w:rsidRDefault="00000000">
      <w:pPr>
        <w:pStyle w:val="SourceCode"/>
      </w:pPr>
      <w:r>
        <w:rPr>
          <w:rStyle w:val="VerbatimChar"/>
        </w:rPr>
        <w:t>## [1] 30</w:t>
      </w:r>
    </w:p>
    <w:p w14:paraId="3AA2468A" w14:textId="77777777" w:rsidR="00524BE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 xml:space="preserve"> (attitude[,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7E78E064" w14:textId="77777777" w:rsidR="00524BE0" w:rsidRDefault="00000000">
      <w:pPr>
        <w:pStyle w:val="SourceCode"/>
      </w:pPr>
      <w:r>
        <w:rPr>
          <w:rStyle w:val="VerbatimChar"/>
        </w:rPr>
        <w:t>## [1] 83</w:t>
      </w:r>
    </w:p>
    <w:p w14:paraId="7E45485F" w14:textId="77777777" w:rsidR="00524BE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ttitude[,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14:paraId="42F661DE" w14:textId="77777777" w:rsidR="00524BE0" w:rsidRDefault="00000000">
      <w:pPr>
        <w:pStyle w:val="SourceCode"/>
      </w:pPr>
      <w:r>
        <w:rPr>
          <w:rStyle w:val="VerbatimChar"/>
        </w:rPr>
        <w:t>## [1] 56.36667</w:t>
      </w:r>
    </w:p>
    <w:p w14:paraId="01155725" w14:textId="77777777" w:rsidR="00524BE0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 xml:space="preserve"> (attitude[,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14:paraId="2ABCE396" w14:textId="77777777" w:rsidR="00524BE0" w:rsidRDefault="00000000">
      <w:pPr>
        <w:pStyle w:val="SourceCode"/>
      </w:pPr>
      <w:r>
        <w:rPr>
          <w:rStyle w:val="VerbatimChar"/>
        </w:rPr>
        <w:lastRenderedPageBreak/>
        <w:t>## [1] 56.5</w:t>
      </w:r>
    </w:p>
    <w:p w14:paraId="2B73AD5D" w14:textId="77777777" w:rsidR="00524BE0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 xml:space="preserve"> (attitude[,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14:paraId="0FCE8CC9" w14:textId="77777777" w:rsidR="00524BE0" w:rsidRDefault="00000000">
      <w:pPr>
        <w:pStyle w:val="SourceCode"/>
      </w:pPr>
      <w:r>
        <w:rPr>
          <w:rStyle w:val="VerbatimChar"/>
        </w:rPr>
        <w:t>## [1] 34</w:t>
      </w:r>
    </w:p>
    <w:p w14:paraId="01FBBB80" w14:textId="77777777" w:rsidR="00524BE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 xml:space="preserve"> (attitude[,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14:paraId="3154C95F" w14:textId="77777777" w:rsidR="00524BE0" w:rsidRDefault="00000000">
      <w:pPr>
        <w:pStyle w:val="SourceCode"/>
      </w:pPr>
      <w:r>
        <w:rPr>
          <w:rStyle w:val="VerbatimChar"/>
        </w:rPr>
        <w:t>## [1] 75</w:t>
      </w:r>
    </w:p>
    <w:p w14:paraId="1CBE15A0" w14:textId="77777777" w:rsidR="00524BE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ttitude[,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43504E44" w14:textId="77777777" w:rsidR="00524BE0" w:rsidRDefault="00000000">
      <w:pPr>
        <w:pStyle w:val="SourceCode"/>
      </w:pPr>
      <w:r>
        <w:rPr>
          <w:rStyle w:val="VerbatimChar"/>
        </w:rPr>
        <w:t>## [1] 64.63333</w:t>
      </w:r>
    </w:p>
    <w:p w14:paraId="7AD74C32" w14:textId="77777777" w:rsidR="00524BE0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 xml:space="preserve"> (attitude[,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30931952" w14:textId="77777777" w:rsidR="00524BE0" w:rsidRDefault="00000000">
      <w:pPr>
        <w:pStyle w:val="SourceCode"/>
      </w:pPr>
      <w:r>
        <w:rPr>
          <w:rStyle w:val="VerbatimChar"/>
        </w:rPr>
        <w:t>## [1] 63.5</w:t>
      </w:r>
    </w:p>
    <w:p w14:paraId="163F1BB5" w14:textId="77777777" w:rsidR="00524BE0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 xml:space="preserve"> (attitude[,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0E16BC15" w14:textId="77777777" w:rsidR="00524BE0" w:rsidRDefault="00000000">
      <w:pPr>
        <w:pStyle w:val="SourceCode"/>
      </w:pPr>
      <w:r>
        <w:rPr>
          <w:rStyle w:val="VerbatimChar"/>
        </w:rPr>
        <w:t>## [1] 43</w:t>
      </w:r>
    </w:p>
    <w:p w14:paraId="193A367E" w14:textId="77777777" w:rsidR="00524BE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 xml:space="preserve"> (attitude[,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6949307A" w14:textId="77777777" w:rsidR="00524BE0" w:rsidRDefault="00000000">
      <w:pPr>
        <w:pStyle w:val="SourceCode"/>
      </w:pPr>
      <w:r>
        <w:rPr>
          <w:rStyle w:val="VerbatimChar"/>
        </w:rPr>
        <w:t>## [1] 88</w:t>
      </w:r>
    </w:p>
    <w:p w14:paraId="37D594B5" w14:textId="77777777" w:rsidR="00524BE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ttitude[,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17B6BC2C" w14:textId="77777777" w:rsidR="00524BE0" w:rsidRDefault="00000000">
      <w:pPr>
        <w:pStyle w:val="SourceCode"/>
      </w:pPr>
      <w:r>
        <w:rPr>
          <w:rStyle w:val="VerbatimChar"/>
        </w:rPr>
        <w:t>## [1] 74.76667</w:t>
      </w:r>
    </w:p>
    <w:p w14:paraId="585DA459" w14:textId="77777777" w:rsidR="00524BE0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 xml:space="preserve"> (attitude[,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1B76C54C" w14:textId="77777777" w:rsidR="00524BE0" w:rsidRDefault="00000000">
      <w:pPr>
        <w:pStyle w:val="SourceCode"/>
      </w:pPr>
      <w:r>
        <w:rPr>
          <w:rStyle w:val="VerbatimChar"/>
        </w:rPr>
        <w:t>## [1] 77.5</w:t>
      </w:r>
    </w:p>
    <w:p w14:paraId="367BBBB8" w14:textId="77777777" w:rsidR="00524BE0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 xml:space="preserve"> (attitude[,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43DD43C8" w14:textId="77777777" w:rsidR="00524BE0" w:rsidRDefault="00000000">
      <w:pPr>
        <w:pStyle w:val="SourceCode"/>
      </w:pPr>
      <w:r>
        <w:rPr>
          <w:rStyle w:val="VerbatimChar"/>
        </w:rPr>
        <w:t>## [1] 49</w:t>
      </w:r>
    </w:p>
    <w:p w14:paraId="1A7E2381" w14:textId="77777777" w:rsidR="00524BE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 xml:space="preserve"> (attitude[,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7424C927" w14:textId="77777777" w:rsidR="00524BE0" w:rsidRDefault="00000000">
      <w:pPr>
        <w:pStyle w:val="SourceCode"/>
      </w:pPr>
      <w:r>
        <w:rPr>
          <w:rStyle w:val="VerbatimChar"/>
        </w:rPr>
        <w:t>## [1] 92</w:t>
      </w:r>
    </w:p>
    <w:p w14:paraId="4245CD56" w14:textId="77777777" w:rsidR="00524BE0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ttitude[,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0AE332F0" w14:textId="77777777" w:rsidR="00524BE0" w:rsidRDefault="00000000">
      <w:pPr>
        <w:pStyle w:val="SourceCode"/>
      </w:pPr>
      <w:r>
        <w:rPr>
          <w:rStyle w:val="VerbatimChar"/>
        </w:rPr>
        <w:t>## [1] 42.93333</w:t>
      </w:r>
    </w:p>
    <w:p w14:paraId="4925DABB" w14:textId="77777777" w:rsidR="00524BE0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 xml:space="preserve"> (attitude[,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4C4524F4" w14:textId="77777777" w:rsidR="00524BE0" w:rsidRDefault="00000000">
      <w:pPr>
        <w:pStyle w:val="SourceCode"/>
      </w:pPr>
      <w:r>
        <w:rPr>
          <w:rStyle w:val="VerbatimChar"/>
        </w:rPr>
        <w:t>## [1] 41</w:t>
      </w:r>
    </w:p>
    <w:p w14:paraId="13A7897F" w14:textId="77777777" w:rsidR="00524BE0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 xml:space="preserve"> (attitude[,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1D529359" w14:textId="77777777" w:rsidR="00524BE0" w:rsidRDefault="00000000">
      <w:pPr>
        <w:pStyle w:val="SourceCode"/>
      </w:pPr>
      <w:r>
        <w:rPr>
          <w:rStyle w:val="VerbatimChar"/>
        </w:rPr>
        <w:t>## [1] 25</w:t>
      </w:r>
    </w:p>
    <w:p w14:paraId="03EB7861" w14:textId="77777777" w:rsidR="00524BE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 xml:space="preserve"> (attitude[,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7B75D9CE" w14:textId="77777777" w:rsidR="00524BE0" w:rsidRDefault="00000000">
      <w:pPr>
        <w:pStyle w:val="SourceCode"/>
      </w:pPr>
      <w:r>
        <w:rPr>
          <w:rStyle w:val="VerbatimChar"/>
        </w:rPr>
        <w:lastRenderedPageBreak/>
        <w:t>## [1] 72</w:t>
      </w:r>
    </w:p>
    <w:p w14:paraId="7331B95B" w14:textId="77777777" w:rsidR="00524BE0" w:rsidRDefault="00000000">
      <w:pPr>
        <w:pStyle w:val="Heading1"/>
      </w:pPr>
      <w:bookmarkStart w:id="8" w:name="Xfa407f42f83154b3f8d4ef3439da0234b1dcba6"/>
      <w:bookmarkEnd w:id="7"/>
      <w:r>
        <w:t>d. Using a for loop #for every value from 1 through 7 print the names in attitude dataset</w:t>
      </w:r>
    </w:p>
    <w:p w14:paraId="55A0CC1F" w14:textId="77777777" w:rsidR="00524BE0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attitude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attitude[i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mean'</w:t>
      </w:r>
      <w:r>
        <w:rPr>
          <w:rStyle w:val="NormalTok"/>
        </w:rPr>
        <w:t>,</w:t>
      </w:r>
      <w:r>
        <w:rPr>
          <w:rStyle w:val="FunctionTok"/>
        </w:rPr>
        <w:t>mean</w:t>
      </w:r>
      <w:r>
        <w:rPr>
          <w:rStyle w:val="NormalTok"/>
        </w:rPr>
        <w:t>(attitude[,i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median'</w:t>
      </w:r>
      <w:r>
        <w:rPr>
          <w:rStyle w:val="NormalTok"/>
        </w:rPr>
        <w:t>,</w:t>
      </w:r>
      <w:r>
        <w:rPr>
          <w:rStyle w:val="FunctionTok"/>
        </w:rPr>
        <w:t>median</w:t>
      </w:r>
      <w:r>
        <w:rPr>
          <w:rStyle w:val="NormalTok"/>
        </w:rPr>
        <w:t>(attitude[,i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min'</w:t>
      </w:r>
      <w:r>
        <w:rPr>
          <w:rStyle w:val="NormalTok"/>
        </w:rPr>
        <w:t>,</w:t>
      </w:r>
      <w:r>
        <w:rPr>
          <w:rStyle w:val="FunctionTok"/>
        </w:rPr>
        <w:t>min</w:t>
      </w:r>
      <w:r>
        <w:rPr>
          <w:rStyle w:val="NormalTok"/>
        </w:rPr>
        <w:t>(attitude[,i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max'</w:t>
      </w:r>
      <w:r>
        <w:rPr>
          <w:rStyle w:val="NormalTok"/>
        </w:rPr>
        <w:t>,</w:t>
      </w:r>
      <w:r>
        <w:rPr>
          <w:rStyle w:val="FunctionTok"/>
        </w:rPr>
        <w:t>max</w:t>
      </w:r>
      <w:r>
        <w:rPr>
          <w:rStyle w:val="NormalTok"/>
        </w:rPr>
        <w:t>(attitude[,i]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</w:p>
    <w:p w14:paraId="14C3A90A" w14:textId="77777777" w:rsidR="00524BE0" w:rsidRDefault="00000000">
      <w:pPr>
        <w:pStyle w:val="SourceCode"/>
      </w:pPr>
      <w:r>
        <w:rPr>
          <w:rStyle w:val="VerbatimChar"/>
        </w:rPr>
        <w:t>## [1] "rating"</w:t>
      </w:r>
      <w:r>
        <w:br/>
      </w:r>
      <w:r>
        <w:rPr>
          <w:rStyle w:val="VerbatimChar"/>
        </w:rPr>
        <w:t>## [1] "mean 64.6333333333333"</w:t>
      </w:r>
      <w:r>
        <w:br/>
      </w:r>
      <w:r>
        <w:rPr>
          <w:rStyle w:val="VerbatimChar"/>
        </w:rPr>
        <w:t>## [1] "median 65.5"</w:t>
      </w:r>
      <w:r>
        <w:br/>
      </w:r>
      <w:r>
        <w:rPr>
          <w:rStyle w:val="VerbatimChar"/>
        </w:rPr>
        <w:t>## [1] "min 40"</w:t>
      </w:r>
      <w:r>
        <w:br/>
      </w:r>
      <w:r>
        <w:rPr>
          <w:rStyle w:val="VerbatimChar"/>
        </w:rPr>
        <w:t>## [1] "max 85"</w:t>
      </w:r>
      <w:r>
        <w:br/>
      </w:r>
      <w:r>
        <w:rPr>
          <w:rStyle w:val="VerbatimChar"/>
        </w:rPr>
        <w:t>## [1] "complaints"</w:t>
      </w:r>
      <w:r>
        <w:br/>
      </w:r>
      <w:r>
        <w:rPr>
          <w:rStyle w:val="VerbatimChar"/>
        </w:rPr>
        <w:t>## [1] "mean 66.6"</w:t>
      </w:r>
      <w:r>
        <w:br/>
      </w:r>
      <w:r>
        <w:rPr>
          <w:rStyle w:val="VerbatimChar"/>
        </w:rPr>
        <w:t>## [1] "median 65"</w:t>
      </w:r>
      <w:r>
        <w:br/>
      </w:r>
      <w:r>
        <w:rPr>
          <w:rStyle w:val="VerbatimChar"/>
        </w:rPr>
        <w:t>## [1] "min 37"</w:t>
      </w:r>
      <w:r>
        <w:br/>
      </w:r>
      <w:r>
        <w:rPr>
          <w:rStyle w:val="VerbatimChar"/>
        </w:rPr>
        <w:t>## [1] "max 90"</w:t>
      </w:r>
      <w:r>
        <w:br/>
      </w:r>
      <w:r>
        <w:rPr>
          <w:rStyle w:val="VerbatimChar"/>
        </w:rPr>
        <w:t>## [1] "privileges"</w:t>
      </w:r>
      <w:r>
        <w:br/>
      </w:r>
      <w:r>
        <w:rPr>
          <w:rStyle w:val="VerbatimChar"/>
        </w:rPr>
        <w:t>## [1] "mean 53.1333333333333"</w:t>
      </w:r>
      <w:r>
        <w:br/>
      </w:r>
      <w:r>
        <w:rPr>
          <w:rStyle w:val="VerbatimChar"/>
        </w:rPr>
        <w:t>## [1] "median 51.5"</w:t>
      </w:r>
      <w:r>
        <w:br/>
      </w:r>
      <w:r>
        <w:rPr>
          <w:rStyle w:val="VerbatimChar"/>
        </w:rPr>
        <w:t>## [1] "min 30"</w:t>
      </w:r>
      <w:r>
        <w:br/>
      </w:r>
      <w:r>
        <w:rPr>
          <w:rStyle w:val="VerbatimChar"/>
        </w:rPr>
        <w:t>## [1] "max 83"</w:t>
      </w:r>
      <w:r>
        <w:br/>
      </w:r>
      <w:r>
        <w:rPr>
          <w:rStyle w:val="VerbatimChar"/>
        </w:rPr>
        <w:t>## [1] "learning"</w:t>
      </w:r>
      <w:r>
        <w:br/>
      </w:r>
      <w:r>
        <w:rPr>
          <w:rStyle w:val="VerbatimChar"/>
        </w:rPr>
        <w:t>## [1] "mean 56.3666666666667"</w:t>
      </w:r>
      <w:r>
        <w:br/>
      </w:r>
      <w:r>
        <w:rPr>
          <w:rStyle w:val="VerbatimChar"/>
        </w:rPr>
        <w:t>## [1] "median 56.5"</w:t>
      </w:r>
      <w:r>
        <w:br/>
      </w:r>
      <w:r>
        <w:rPr>
          <w:rStyle w:val="VerbatimChar"/>
        </w:rPr>
        <w:t>## [1] "min 34"</w:t>
      </w:r>
      <w:r>
        <w:br/>
      </w:r>
      <w:r>
        <w:rPr>
          <w:rStyle w:val="VerbatimChar"/>
        </w:rPr>
        <w:t>## [1] "max 75"</w:t>
      </w:r>
      <w:r>
        <w:br/>
      </w:r>
      <w:r>
        <w:rPr>
          <w:rStyle w:val="VerbatimChar"/>
        </w:rPr>
        <w:t>## [1] "raises"</w:t>
      </w:r>
      <w:r>
        <w:br/>
      </w:r>
      <w:r>
        <w:rPr>
          <w:rStyle w:val="VerbatimChar"/>
        </w:rPr>
        <w:t>## [1] "mean 64.6333333333333"</w:t>
      </w:r>
      <w:r>
        <w:br/>
      </w:r>
      <w:r>
        <w:rPr>
          <w:rStyle w:val="VerbatimChar"/>
        </w:rPr>
        <w:t>## [1] "median 63.5"</w:t>
      </w:r>
      <w:r>
        <w:br/>
      </w:r>
      <w:r>
        <w:rPr>
          <w:rStyle w:val="VerbatimChar"/>
        </w:rPr>
        <w:t>## [1] "min 43"</w:t>
      </w:r>
      <w:r>
        <w:br/>
      </w:r>
      <w:r>
        <w:rPr>
          <w:rStyle w:val="VerbatimChar"/>
        </w:rPr>
        <w:t>## [1] "max 88"</w:t>
      </w:r>
      <w:r>
        <w:br/>
      </w:r>
      <w:r>
        <w:rPr>
          <w:rStyle w:val="VerbatimChar"/>
        </w:rPr>
        <w:t>## [1] "critical"</w:t>
      </w:r>
      <w:r>
        <w:br/>
      </w:r>
      <w:r>
        <w:rPr>
          <w:rStyle w:val="VerbatimChar"/>
        </w:rPr>
        <w:t>## [1] "mean 74.7666666666667"</w:t>
      </w:r>
      <w:r>
        <w:br/>
      </w:r>
      <w:r>
        <w:rPr>
          <w:rStyle w:val="VerbatimChar"/>
        </w:rPr>
        <w:t>## [1] "median 77.5"</w:t>
      </w:r>
      <w:r>
        <w:br/>
      </w:r>
      <w:r>
        <w:rPr>
          <w:rStyle w:val="VerbatimChar"/>
        </w:rPr>
        <w:t>## [1] "min 49"</w:t>
      </w:r>
      <w:r>
        <w:br/>
      </w:r>
      <w:r>
        <w:rPr>
          <w:rStyle w:val="VerbatimChar"/>
        </w:rPr>
        <w:t>## [1] "max 92"</w:t>
      </w:r>
      <w:r>
        <w:br/>
      </w:r>
      <w:r>
        <w:rPr>
          <w:rStyle w:val="VerbatimChar"/>
        </w:rPr>
        <w:t>## [1] "advance"</w:t>
      </w:r>
      <w:r>
        <w:br/>
      </w:r>
      <w:r>
        <w:rPr>
          <w:rStyle w:val="VerbatimChar"/>
        </w:rPr>
        <w:t>## [1] "mean 42.9333333333333"</w:t>
      </w:r>
      <w:r>
        <w:br/>
      </w:r>
      <w:r>
        <w:rPr>
          <w:rStyle w:val="VerbatimChar"/>
        </w:rPr>
        <w:t>## [1] "median 41"</w:t>
      </w:r>
      <w:r>
        <w:br/>
      </w:r>
      <w:r>
        <w:rPr>
          <w:rStyle w:val="VerbatimChar"/>
        </w:rPr>
        <w:t>## [1] "min 25"</w:t>
      </w:r>
      <w:r>
        <w:br/>
      </w:r>
      <w:r>
        <w:rPr>
          <w:rStyle w:val="VerbatimChar"/>
        </w:rPr>
        <w:t>## [1] "max 72"</w:t>
      </w:r>
    </w:p>
    <w:p w14:paraId="3138AE10" w14:textId="77777777" w:rsidR="00524BE0" w:rsidRDefault="00000000">
      <w:pPr>
        <w:pStyle w:val="Heading1"/>
      </w:pPr>
      <w:bookmarkStart w:id="9" w:name="part-1---the-function-definition"/>
      <w:bookmarkEnd w:id="8"/>
      <w:r>
        <w:lastRenderedPageBreak/>
        <w:t>Part 1 - The function definition</w:t>
      </w:r>
    </w:p>
    <w:p w14:paraId="667A75F3" w14:textId="77777777" w:rsidR="00524BE0" w:rsidRDefault="00000000">
      <w:pPr>
        <w:pStyle w:val="SourceCode"/>
      </w:pPr>
      <w:r>
        <w:rPr>
          <w:rStyle w:val="CommentTok"/>
        </w:rPr>
        <w:t># Creating a function</w:t>
      </w:r>
      <w:r>
        <w:br/>
      </w:r>
      <w:r>
        <w:br/>
      </w:r>
      <w:r>
        <w:rPr>
          <w:rStyle w:val="NormalTok"/>
        </w:rPr>
        <w:t xml:space="preserve">comput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ttitude) {</w:t>
      </w:r>
      <w:r>
        <w:br/>
      </w:r>
      <w:r>
        <w:rPr>
          <w:rStyle w:val="NormalTok"/>
        </w:rPr>
        <w:t xml:space="preserve">  data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attitude, </w:t>
      </w:r>
      <w:r>
        <w:rPr>
          <w:rStyle w:val="ControlFlowTok"/>
        </w:rPr>
        <w:t>function</w:t>
      </w:r>
      <w:r>
        <w:rPr>
          <w:rStyle w:val="NormalTok"/>
        </w:rPr>
        <w:t>(v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v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v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v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datastats))</w:t>
      </w:r>
      <w:r>
        <w:br/>
      </w:r>
      <w:r>
        <w:rPr>
          <w:rStyle w:val="NormalTok"/>
        </w:rPr>
        <w:t>}</w:t>
      </w:r>
    </w:p>
    <w:p w14:paraId="030BD8D4" w14:textId="77777777" w:rsidR="00524BE0" w:rsidRDefault="00000000">
      <w:pPr>
        <w:pStyle w:val="Heading1"/>
      </w:pPr>
      <w:bookmarkStart w:id="10" w:name="part-2---the-function-call"/>
      <w:bookmarkEnd w:id="9"/>
      <w:r>
        <w:t>Part 2 - The function call</w:t>
      </w:r>
    </w:p>
    <w:p w14:paraId="7889DF8E" w14:textId="77777777" w:rsidR="00524BE0" w:rsidRDefault="00000000">
      <w:pPr>
        <w:pStyle w:val="SourceCode"/>
      </w:pPr>
      <w:r>
        <w:rPr>
          <w:rStyle w:val="CommentTok"/>
        </w:rPr>
        <w:t xml:space="preserve"># Calling a function 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_data</w:t>
      </w:r>
      <w:r>
        <w:rPr>
          <w:rStyle w:val="NormalTok"/>
        </w:rPr>
        <w:t>(attitude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5C5240AD" w14:textId="77777777" w:rsidR="00524BE0" w:rsidRDefault="00000000">
      <w:pPr>
        <w:pStyle w:val="SourceCode"/>
      </w:pPr>
      <w:r>
        <w:rPr>
          <w:rStyle w:val="VerbatimChar"/>
        </w:rPr>
        <w:t>##          rating complaints privileges learning   raises critical  advance</w:t>
      </w:r>
      <w:r>
        <w:br/>
      </w:r>
      <w:r>
        <w:rPr>
          <w:rStyle w:val="VerbatimChar"/>
        </w:rPr>
        <w:t>## mean   64.63333       66.6   53.13333 56.36667 64.63333 74.76667 42.93333</w:t>
      </w:r>
      <w:r>
        <w:br/>
      </w:r>
      <w:r>
        <w:rPr>
          <w:rStyle w:val="VerbatimChar"/>
        </w:rPr>
        <w:t>## median 65.50000       65.0   51.50000 56.50000 63.50000 77.50000 41.00000</w:t>
      </w:r>
      <w:r>
        <w:br/>
      </w:r>
      <w:r>
        <w:rPr>
          <w:rStyle w:val="VerbatimChar"/>
        </w:rPr>
        <w:t>## min    40.00000       37.0   30.00000 34.00000 43.00000 49.00000 25.00000</w:t>
      </w:r>
      <w:r>
        <w:br/>
      </w:r>
      <w:r>
        <w:rPr>
          <w:rStyle w:val="VerbatimChar"/>
        </w:rPr>
        <w:t>## max    85.00000       90.0   83.00000 75.00000 88.00000 92.00000 72.00000</w:t>
      </w:r>
      <w:bookmarkEnd w:id="10"/>
    </w:p>
    <w:sectPr w:rsidR="00524B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07BB1" w14:textId="77777777" w:rsidR="00490D1C" w:rsidRDefault="00490D1C">
      <w:pPr>
        <w:spacing w:after="0"/>
      </w:pPr>
      <w:r>
        <w:separator/>
      </w:r>
    </w:p>
  </w:endnote>
  <w:endnote w:type="continuationSeparator" w:id="0">
    <w:p w14:paraId="3D55F66D" w14:textId="77777777" w:rsidR="00490D1C" w:rsidRDefault="00490D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70AEA" w14:textId="77777777" w:rsidR="00490D1C" w:rsidRDefault="00490D1C">
      <w:r>
        <w:separator/>
      </w:r>
    </w:p>
  </w:footnote>
  <w:footnote w:type="continuationSeparator" w:id="0">
    <w:p w14:paraId="10F10C1D" w14:textId="77777777" w:rsidR="00490D1C" w:rsidRDefault="00490D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7541A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03141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4BE0"/>
    <w:rsid w:val="00033E17"/>
    <w:rsid w:val="00490D1C"/>
    <w:rsid w:val="00524BE0"/>
    <w:rsid w:val="007F04FE"/>
    <w:rsid w:val="00C413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864CD5"/>
  <w15:docId w15:val="{208CD909-3E14-8E49-A4EA-9B00A0F46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723</Words>
  <Characters>4122</Characters>
  <Application>Microsoft Office Word</Application>
  <DocSecurity>0</DocSecurity>
  <Lines>34</Lines>
  <Paragraphs>9</Paragraphs>
  <ScaleCrop>false</ScaleCrop>
  <Company/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h_vaishakhi_lesson6</dc:title>
  <dc:creator>Vaishakhi Shah</dc:creator>
  <cp:keywords/>
  <cp:lastModifiedBy>Vaishakhi Shah</cp:lastModifiedBy>
  <cp:revision>3</cp:revision>
  <dcterms:created xsi:type="dcterms:W3CDTF">2024-03-10T16:57:00Z</dcterms:created>
  <dcterms:modified xsi:type="dcterms:W3CDTF">2024-04-08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7</vt:lpwstr>
  </property>
  <property fmtid="{D5CDD505-2E9C-101B-9397-08002B2CF9AE}" pid="3" name="output">
    <vt:lpwstr/>
  </property>
</Properties>
</file>